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6A7E7149" w14:textId="26E66D86" w:rsidR="000D7085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745613" w:history="1">
        <w:r w:rsidR="000D7085" w:rsidRPr="00F01243">
          <w:rPr>
            <w:rStyle w:val="Hiperligao"/>
          </w:rPr>
          <w:t>1</w:t>
        </w:r>
        <w:r w:rsidR="000D7085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a Base de dados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3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1</w:t>
        </w:r>
        <w:r w:rsidR="000D7085">
          <w:rPr>
            <w:webHidden/>
          </w:rPr>
          <w:fldChar w:fldCharType="end"/>
        </w:r>
      </w:hyperlink>
    </w:p>
    <w:p w14:paraId="0FCCFB54" w14:textId="3E97A5A5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4" w:history="1">
        <w:r w:rsidRPr="00F01243">
          <w:rPr>
            <w:rStyle w:val="Hiperligao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o PostgreSQ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45D27804" w14:textId="57AF0020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5" w:history="1">
        <w:r w:rsidRPr="00F01243">
          <w:rPr>
            <w:rStyle w:val="Hiperligao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o pgAdmin 4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36531BA1" w14:textId="16E41DDF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6" w:history="1">
        <w:r w:rsidRPr="00F01243">
          <w:rPr>
            <w:rStyle w:val="Hiperligao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Criação da Base de D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D57B1BA" w14:textId="6805468B" w:rsidR="000D7085" w:rsidRDefault="000D7085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745617" w:history="1">
        <w:r w:rsidRPr="00F01243">
          <w:rPr>
            <w:rStyle w:val="Hiperligao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849F5EE" w14:textId="4D1CB6E4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8" w:history="1">
        <w:r w:rsidRPr="00F01243">
          <w:rPr>
            <w:rStyle w:val="Hiperliga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o Java Development Kit (JDK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86C5844" w14:textId="1D5D9A69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9" w:history="1">
        <w:r w:rsidRPr="00F01243">
          <w:rPr>
            <w:rStyle w:val="Hiperligao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o NetB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F831A5F" w14:textId="46AD4788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20" w:history="1">
        <w:r w:rsidRPr="00F01243">
          <w:rPr>
            <w:rStyle w:val="Hiperligao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Instalação d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397770C" w14:textId="1C2775A9" w:rsidR="000D7085" w:rsidRDefault="000D7085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21" w:history="1">
        <w:r w:rsidRPr="00F01243">
          <w:rPr>
            <w:rStyle w:val="Hiperligao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F01243">
          <w:rPr>
            <w:rStyle w:val="Hiperligao"/>
          </w:rPr>
          <w:t>Como correr 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7456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744E124" w14:textId="64BEB43D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  <w:bookmarkStart w:id="0" w:name="_GoBack"/>
      <w:bookmarkEnd w:id="0"/>
    </w:p>
    <w:p w14:paraId="08C2B21A" w14:textId="7CEF4A99" w:rsidR="00656406" w:rsidRDefault="00314F67" w:rsidP="00656406">
      <w:pPr>
        <w:pStyle w:val="Ttulo1"/>
        <w:spacing w:before="0"/>
      </w:pPr>
      <w:bookmarkStart w:id="1" w:name="_Toc29745613"/>
      <w:r>
        <w:lastRenderedPageBreak/>
        <w:t>Instalação da Base de dados</w:t>
      </w:r>
      <w:bookmarkEnd w:id="1"/>
    </w:p>
    <w:p w14:paraId="4A62D1BB" w14:textId="5221C5EE" w:rsidR="00314F67" w:rsidRDefault="00314F67" w:rsidP="00314F67">
      <w:pPr>
        <w:pStyle w:val="Ttulo2"/>
      </w:pPr>
      <w:bookmarkStart w:id="2" w:name="_Toc29745614"/>
      <w:r>
        <w:t xml:space="preserve">Instalação do </w:t>
      </w:r>
      <w:proofErr w:type="spellStart"/>
      <w:r>
        <w:t>PostgreSQL</w:t>
      </w:r>
      <w:bookmarkEnd w:id="2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76F0D49E" w:rsidR="00314F67" w:rsidRDefault="00314F67" w:rsidP="00314F67">
      <w:pPr>
        <w:pStyle w:val="PargrafodaLista"/>
        <w:numPr>
          <w:ilvl w:val="0"/>
          <w:numId w:val="36"/>
        </w:numPr>
        <w:jc w:val="left"/>
      </w:pPr>
      <w:r>
        <w:t xml:space="preserve">Dirige-se ao sítio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314F67">
      <w:pPr>
        <w:pStyle w:val="PargrafodaLista"/>
        <w:numPr>
          <w:ilvl w:val="0"/>
          <w:numId w:val="36"/>
        </w:numPr>
        <w:jc w:val="left"/>
      </w:pPr>
      <w:r>
        <w:t>Selecione a versão mais recente consoante o seu sistema operativo</w:t>
      </w:r>
    </w:p>
    <w:p w14:paraId="7CBDCA51" w14:textId="306D5534" w:rsidR="00314F67" w:rsidRDefault="00314F67" w:rsidP="00314F67">
      <w:pPr>
        <w:pStyle w:val="PargrafodaLista"/>
        <w:numPr>
          <w:ilvl w:val="0"/>
          <w:numId w:val="36"/>
        </w:numPr>
        <w:jc w:val="left"/>
      </w:pPr>
      <w:r>
        <w:t>Guarde e executa o ficheiro (o ficheiro deve ter de tamanho 189 MB)</w:t>
      </w:r>
    </w:p>
    <w:p w14:paraId="6D6A7910" w14:textId="7B133C23" w:rsidR="00314F67" w:rsidRDefault="00314F67" w:rsidP="00314F67">
      <w:pPr>
        <w:pStyle w:val="PargrafodaLista"/>
        <w:numPr>
          <w:ilvl w:val="0"/>
          <w:numId w:val="3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4039A1CF" w14:textId="77777777" w:rsidR="00314F67" w:rsidRPr="00314F67" w:rsidRDefault="00314F67" w:rsidP="00314F67">
      <w:pPr>
        <w:pStyle w:val="PargrafodaLista"/>
        <w:numPr>
          <w:ilvl w:val="0"/>
          <w:numId w:val="36"/>
        </w:numPr>
      </w:pPr>
      <w:r>
        <w:t xml:space="preserve">Quando chegar na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3" w:name="_Toc29745615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3"/>
    </w:p>
    <w:p w14:paraId="73752520" w14:textId="77777777" w:rsidR="00314F67" w:rsidRPr="00314F67" w:rsidRDefault="00314F67" w:rsidP="00314F67">
      <w:pPr>
        <w:pStyle w:val="PargrafodaLista"/>
        <w:numPr>
          <w:ilvl w:val="0"/>
          <w:numId w:val="37"/>
        </w:numPr>
      </w:pPr>
      <w:r w:rsidRPr="00314F67">
        <w:t>Dirige-se ao sítio: https://www.pgadmin.org/download/</w:t>
      </w:r>
    </w:p>
    <w:p w14:paraId="65E70943" w14:textId="2AED9CD7" w:rsidR="00314F67" w:rsidRDefault="00314F67" w:rsidP="00314F67">
      <w:pPr>
        <w:pStyle w:val="PargrafodaLista"/>
        <w:numPr>
          <w:ilvl w:val="0"/>
          <w:numId w:val="3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314F67">
      <w:pPr>
        <w:pStyle w:val="PargrafodaLista"/>
        <w:numPr>
          <w:ilvl w:val="0"/>
          <w:numId w:val="3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314F67">
      <w:pPr>
        <w:pStyle w:val="PargrafodaLista"/>
        <w:numPr>
          <w:ilvl w:val="0"/>
          <w:numId w:val="3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314F67">
      <w:pPr>
        <w:pStyle w:val="PargrafodaLista"/>
        <w:numPr>
          <w:ilvl w:val="0"/>
          <w:numId w:val="39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314F67">
      <w:pPr>
        <w:pStyle w:val="PargrafodaLista"/>
        <w:numPr>
          <w:ilvl w:val="0"/>
          <w:numId w:val="39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7F58229D" w14:textId="77777777" w:rsidR="00314F67" w:rsidRDefault="00314F67" w:rsidP="00314F67">
      <w:pPr>
        <w:pStyle w:val="PargrafodaLista"/>
        <w:numPr>
          <w:ilvl w:val="0"/>
          <w:numId w:val="39"/>
        </w:numPr>
        <w:spacing w:before="0" w:after="160"/>
        <w:jc w:val="left"/>
      </w:pPr>
      <w:r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eu passe 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o, a instalação estará concluída.</w:t>
      </w:r>
    </w:p>
    <w:p w14:paraId="44662AE6" w14:textId="77777777" w:rsidR="00314F67" w:rsidRDefault="00314F67" w:rsidP="00314F67">
      <w:pPr>
        <w:spacing w:before="0" w:after="160" w:line="259" w:lineRule="auto"/>
        <w:ind w:left="360"/>
        <w:jc w:val="left"/>
      </w:pP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4" w:name="_Toc29745616"/>
      <w:r>
        <w:lastRenderedPageBreak/>
        <w:t>Criação da Base de Dados</w:t>
      </w:r>
      <w:bookmarkEnd w:id="4"/>
    </w:p>
    <w:p w14:paraId="555E6F99" w14:textId="77777777" w:rsidR="00314F67" w:rsidRPr="00D55830" w:rsidRDefault="00314F67" w:rsidP="00314F67">
      <w:pPr>
        <w:pStyle w:val="PargrafodaLista"/>
        <w:numPr>
          <w:ilvl w:val="0"/>
          <w:numId w:val="41"/>
        </w:numPr>
        <w:spacing w:before="0" w:after="160"/>
        <w:jc w:val="left"/>
      </w:pPr>
      <w:r w:rsidRPr="00D55830">
        <w:t xml:space="preserve">abrir o </w:t>
      </w:r>
      <w:proofErr w:type="spellStart"/>
      <w:r w:rsidRPr="00D55830">
        <w:t>pgAdmin</w:t>
      </w:r>
      <w:proofErr w:type="spellEnd"/>
    </w:p>
    <w:p w14:paraId="26D27CE4" w14:textId="77777777" w:rsidR="00314F67" w:rsidRPr="00D55830" w:rsidRDefault="00314F67" w:rsidP="00314F67">
      <w:pPr>
        <w:pStyle w:val="PargrafodaLista"/>
        <w:numPr>
          <w:ilvl w:val="0"/>
          <w:numId w:val="41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DataBases</w:t>
      </w:r>
      <w:proofErr w:type="spellEnd"/>
      <w:r w:rsidRPr="00D55830">
        <w:rPr>
          <w:b/>
          <w:bCs/>
        </w:rPr>
        <w:t xml:space="preserve"> </w:t>
      </w:r>
      <w:r w:rsidRPr="00D55830">
        <w:t>com o botão direito do rato</w:t>
      </w:r>
    </w:p>
    <w:p w14:paraId="24737424" w14:textId="77777777" w:rsidR="00314F67" w:rsidRPr="00D55830" w:rsidRDefault="00314F67" w:rsidP="00314F67">
      <w:pPr>
        <w:pStyle w:val="PargrafodaLista"/>
        <w:numPr>
          <w:ilvl w:val="0"/>
          <w:numId w:val="41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Create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depois </w:t>
      </w:r>
      <w:proofErr w:type="spellStart"/>
      <w:r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77777777" w:rsidR="00314F67" w:rsidRPr="00D55830" w:rsidRDefault="00314F67" w:rsidP="00314F67">
      <w:pPr>
        <w:pStyle w:val="PargrafodaLista"/>
        <w:numPr>
          <w:ilvl w:val="0"/>
          <w:numId w:val="42"/>
        </w:numPr>
        <w:spacing w:before="0" w:after="160"/>
        <w:jc w:val="left"/>
      </w:pPr>
      <w:r w:rsidRPr="00D55830">
        <w:t xml:space="preserve">nomeie a base de dados como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em </w:t>
      </w:r>
      <w:r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314F67">
      <w:pPr>
        <w:pStyle w:val="PargrafodaLista"/>
        <w:numPr>
          <w:ilvl w:val="0"/>
          <w:numId w:val="42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(  </w:t>
      </w:r>
      <w:proofErr w:type="gramEnd"/>
      <w:r>
        <w:rPr>
          <w:b/>
          <w:bCs/>
        </w:rPr>
        <w:t xml:space="preserve">  </w:t>
      </w:r>
      <w:r>
        <w:rPr>
          <w:b/>
          <w:bCs/>
        </w:rPr>
        <w:t xml:space="preserve">/     </w:t>
      </w:r>
      <w:r>
        <w:rPr>
          <w:b/>
          <w:bCs/>
        </w:rPr>
        <w:t>)</w:t>
      </w:r>
    </w:p>
    <w:p w14:paraId="253D7184" w14:textId="7379207B" w:rsidR="00314F67" w:rsidRPr="00D55830" w:rsidRDefault="00314F67" w:rsidP="00314F67">
      <w:pPr>
        <w:pStyle w:val="PargrafodaLista"/>
        <w:numPr>
          <w:ilvl w:val="0"/>
          <w:numId w:val="42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314F67">
      <w:pPr>
        <w:pStyle w:val="PargrafodaLista"/>
        <w:numPr>
          <w:ilvl w:val="0"/>
          <w:numId w:val="42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570EED34" w:rsidR="00314F67" w:rsidRDefault="00D07A44" w:rsidP="00D07A44">
      <w:pPr>
        <w:pStyle w:val="Ttulo1"/>
      </w:pPr>
      <w:bookmarkStart w:id="5" w:name="_Toc29745617"/>
      <w:r>
        <w:lastRenderedPageBreak/>
        <w:t>Instalação da Aplicação</w:t>
      </w:r>
      <w:bookmarkEnd w:id="5"/>
    </w:p>
    <w:p w14:paraId="72AEB75C" w14:textId="541832AD" w:rsidR="00D07A44" w:rsidRDefault="00D07A44" w:rsidP="00D07A44">
      <w:pPr>
        <w:pStyle w:val="Ttulo2"/>
      </w:pPr>
      <w:bookmarkStart w:id="6" w:name="_Toc29745618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6"/>
    </w:p>
    <w:p w14:paraId="3F5D013F" w14:textId="6E05A507" w:rsidR="00D07A44" w:rsidRDefault="00D07A44" w:rsidP="00D07A44"/>
    <w:p w14:paraId="6998E0E5" w14:textId="725CA099" w:rsidR="00D07A44" w:rsidRDefault="00D07A44" w:rsidP="00D07A44">
      <w:pPr>
        <w:pStyle w:val="Ttulo2"/>
      </w:pPr>
      <w:bookmarkStart w:id="7" w:name="_Toc29745619"/>
      <w:r>
        <w:t xml:space="preserve">Instalação do </w:t>
      </w:r>
      <w:proofErr w:type="spellStart"/>
      <w:r>
        <w:t>NetBeans</w:t>
      </w:r>
      <w:bookmarkEnd w:id="7"/>
      <w:proofErr w:type="spellEnd"/>
    </w:p>
    <w:p w14:paraId="668A0C0F" w14:textId="58FD8CAA" w:rsidR="00D07A44" w:rsidRDefault="00D07A44" w:rsidP="00D07A44"/>
    <w:p w14:paraId="120A4135" w14:textId="29AB821C" w:rsidR="00D07A44" w:rsidRDefault="00D07A44" w:rsidP="00D07A44">
      <w:pPr>
        <w:pStyle w:val="Ttulo2"/>
      </w:pPr>
      <w:bookmarkStart w:id="8" w:name="_Toc29745620"/>
      <w:r>
        <w:t>Instalação da aplicação</w:t>
      </w:r>
      <w:bookmarkEnd w:id="8"/>
    </w:p>
    <w:p w14:paraId="33AB3155" w14:textId="77777777" w:rsidR="00D07A44" w:rsidRPr="00D07A44" w:rsidRDefault="00D07A44" w:rsidP="00D07A44"/>
    <w:p w14:paraId="2C0DE3DE" w14:textId="5F40B046" w:rsidR="00D07A44" w:rsidRPr="00D07A44" w:rsidRDefault="00D07A44" w:rsidP="00D07A44">
      <w:pPr>
        <w:pStyle w:val="Ttulo2"/>
      </w:pPr>
      <w:bookmarkStart w:id="9" w:name="_Toc29745621"/>
      <w:r>
        <w:t>Como correr a aplicação</w:t>
      </w:r>
      <w:bookmarkEnd w:id="9"/>
    </w:p>
    <w:sectPr w:rsidR="00D07A44" w:rsidRPr="00D07A44" w:rsidSect="00314F67">
      <w:footerReference w:type="first" r:id="rId16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13AFBB" w14:textId="77777777" w:rsidR="005052A7" w:rsidRDefault="005052A7">
      <w:r>
        <w:separator/>
      </w:r>
    </w:p>
  </w:endnote>
  <w:endnote w:type="continuationSeparator" w:id="0">
    <w:p w14:paraId="74F9AA55" w14:textId="77777777" w:rsidR="005052A7" w:rsidRDefault="00505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947AF" w14:textId="77777777" w:rsidR="005052A7" w:rsidRDefault="005052A7">
      <w:r>
        <w:separator/>
      </w:r>
    </w:p>
  </w:footnote>
  <w:footnote w:type="continuationSeparator" w:id="0">
    <w:p w14:paraId="000E4FBA" w14:textId="77777777" w:rsidR="005052A7" w:rsidRDefault="00505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B406C0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4E60DC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86068C0"/>
    <w:multiLevelType w:val="hybridMultilevel"/>
    <w:tmpl w:val="C59EDCB4"/>
    <w:lvl w:ilvl="0" w:tplc="959C30B0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F80527"/>
    <w:multiLevelType w:val="hybridMultilevel"/>
    <w:tmpl w:val="B2D2C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6" w15:restartNumberingAfterBreak="0">
    <w:nsid w:val="1878781D"/>
    <w:multiLevelType w:val="hybridMultilevel"/>
    <w:tmpl w:val="34529152"/>
    <w:lvl w:ilvl="0" w:tplc="959C30B0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915A3"/>
    <w:multiLevelType w:val="hybridMultilevel"/>
    <w:tmpl w:val="45B6BA0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01406"/>
    <w:multiLevelType w:val="hybridMultilevel"/>
    <w:tmpl w:val="DE38840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E3DED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0041B14"/>
    <w:multiLevelType w:val="hybridMultilevel"/>
    <w:tmpl w:val="F604BC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F4125CA"/>
    <w:multiLevelType w:val="hybridMultilevel"/>
    <w:tmpl w:val="426CA0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4F595BE2"/>
    <w:multiLevelType w:val="hybridMultilevel"/>
    <w:tmpl w:val="8C58B5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A6B53"/>
    <w:multiLevelType w:val="hybridMultilevel"/>
    <w:tmpl w:val="B850694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93A04"/>
    <w:multiLevelType w:val="hybridMultilevel"/>
    <w:tmpl w:val="DD6C3224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781503"/>
    <w:multiLevelType w:val="hybridMultilevel"/>
    <w:tmpl w:val="97A03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732062"/>
    <w:multiLevelType w:val="hybridMultilevel"/>
    <w:tmpl w:val="10C6EE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1"/>
  </w:num>
  <w:num w:numId="11">
    <w:abstractNumId w:val="2"/>
  </w:num>
  <w:num w:numId="12">
    <w:abstractNumId w:val="0"/>
  </w:num>
  <w:num w:numId="13">
    <w:abstractNumId w:val="1"/>
  </w:num>
  <w:num w:numId="14">
    <w:abstractNumId w:val="14"/>
  </w:num>
  <w:num w:numId="15">
    <w:abstractNumId w:val="12"/>
  </w:num>
  <w:num w:numId="16">
    <w:abstractNumId w:val="17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3"/>
  </w:num>
  <w:num w:numId="22">
    <w:abstractNumId w:val="1"/>
  </w:num>
  <w:num w:numId="23">
    <w:abstractNumId w:val="5"/>
  </w:num>
  <w:num w:numId="24">
    <w:abstractNumId w:val="1"/>
  </w:num>
  <w:num w:numId="25">
    <w:abstractNumId w:val="13"/>
  </w:num>
  <w:num w:numId="26">
    <w:abstractNumId w:val="7"/>
  </w:num>
  <w:num w:numId="27">
    <w:abstractNumId w:val="1"/>
  </w:num>
  <w:num w:numId="28">
    <w:abstractNumId w:val="1"/>
  </w:num>
  <w:num w:numId="29">
    <w:abstractNumId w:val="1"/>
  </w:num>
  <w:num w:numId="30">
    <w:abstractNumId w:val="18"/>
  </w:num>
  <w:num w:numId="31">
    <w:abstractNumId w:val="16"/>
  </w:num>
  <w:num w:numId="32">
    <w:abstractNumId w:val="1"/>
  </w:num>
  <w:num w:numId="33">
    <w:abstractNumId w:val="10"/>
  </w:num>
  <w:num w:numId="34">
    <w:abstractNumId w:val="6"/>
  </w:num>
  <w:num w:numId="35">
    <w:abstractNumId w:val="3"/>
  </w:num>
  <w:num w:numId="36">
    <w:abstractNumId w:val="9"/>
  </w:num>
  <w:num w:numId="37">
    <w:abstractNumId w:val="21"/>
  </w:num>
  <w:num w:numId="38">
    <w:abstractNumId w:val="19"/>
  </w:num>
  <w:num w:numId="39">
    <w:abstractNumId w:val="22"/>
  </w:num>
  <w:num w:numId="40">
    <w:abstractNumId w:val="4"/>
  </w:num>
  <w:num w:numId="41">
    <w:abstractNumId w:val="8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NK8FACHPI0w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C0C30"/>
    <w:rsid w:val="000D3943"/>
    <w:rsid w:val="000D7085"/>
    <w:rsid w:val="000E0501"/>
    <w:rsid w:val="000F1801"/>
    <w:rsid w:val="000F6B07"/>
    <w:rsid w:val="00110046"/>
    <w:rsid w:val="001101C4"/>
    <w:rsid w:val="00110CA6"/>
    <w:rsid w:val="00125878"/>
    <w:rsid w:val="00130A41"/>
    <w:rsid w:val="001323F8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E25BC"/>
    <w:rsid w:val="003F009F"/>
    <w:rsid w:val="003F1394"/>
    <w:rsid w:val="003F39DE"/>
    <w:rsid w:val="004030B8"/>
    <w:rsid w:val="00404F0A"/>
    <w:rsid w:val="00405111"/>
    <w:rsid w:val="0040797E"/>
    <w:rsid w:val="00410611"/>
    <w:rsid w:val="00412950"/>
    <w:rsid w:val="00424D41"/>
    <w:rsid w:val="00427F97"/>
    <w:rsid w:val="0043762F"/>
    <w:rsid w:val="00442395"/>
    <w:rsid w:val="00444A7E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2260E"/>
    <w:rsid w:val="00535B69"/>
    <w:rsid w:val="0053749B"/>
    <w:rsid w:val="00540025"/>
    <w:rsid w:val="005436F6"/>
    <w:rsid w:val="00547FF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C5D5B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783B"/>
    <w:rsid w:val="00DF2E4A"/>
    <w:rsid w:val="00E05B18"/>
    <w:rsid w:val="00E076FF"/>
    <w:rsid w:val="00E11E6B"/>
    <w:rsid w:val="00E21E13"/>
    <w:rsid w:val="00E273CA"/>
    <w:rsid w:val="00E31EDF"/>
    <w:rsid w:val="00E325F7"/>
    <w:rsid w:val="00E3339E"/>
    <w:rsid w:val="00E36CF6"/>
    <w:rsid w:val="00E437A1"/>
    <w:rsid w:val="00E526D5"/>
    <w:rsid w:val="00E56DC3"/>
    <w:rsid w:val="00E7256D"/>
    <w:rsid w:val="00E758E5"/>
    <w:rsid w:val="00E8491F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rPr>
      <w:rFonts w:ascii="Times" w:hAnsi="Times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enterprisedb.com/downloads/postgres-postgresql-downloads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2D94D-F74B-4819-83E6-AEE7EFFC7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470</Words>
  <Characters>2680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3144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acam 1234</cp:lastModifiedBy>
  <cp:revision>6</cp:revision>
  <cp:lastPrinted>2019-06-21T01:45:00Z</cp:lastPrinted>
  <dcterms:created xsi:type="dcterms:W3CDTF">2020-01-12T18:14:00Z</dcterms:created>
  <dcterms:modified xsi:type="dcterms:W3CDTF">2020-01-12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